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7B6E00" w14:textId="77777777" w:rsidR="00653548" w:rsidRDefault="00902C7F">
      <w:pPr>
        <w:pStyle w:val="Title"/>
      </w:pPr>
      <w:r>
        <w:t>Отчёт по лабораторной работе №8</w:t>
      </w:r>
    </w:p>
    <w:p w14:paraId="6937B589" w14:textId="77777777" w:rsidR="00653548" w:rsidRDefault="00902C7F">
      <w:pPr>
        <w:pStyle w:val="Subtitle"/>
      </w:pPr>
      <w:r>
        <w:t>Шифр гаммирования</w:t>
      </w:r>
    </w:p>
    <w:p w14:paraId="193C4A2C" w14:textId="77777777" w:rsidR="00653548" w:rsidRDefault="00902C7F">
      <w:pPr>
        <w:pStyle w:val="Author"/>
      </w:pPr>
      <w:r>
        <w:t>Булаев Максим Александрович НПИбд-01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65984405"/>
        <w:docPartObj>
          <w:docPartGallery w:val="Table of Contents"/>
          <w:docPartUnique/>
        </w:docPartObj>
      </w:sdtPr>
      <w:sdtEndPr/>
      <w:sdtContent>
        <w:p w14:paraId="38F6480F" w14:textId="77777777" w:rsidR="00653548" w:rsidRDefault="00902C7F">
          <w:pPr>
            <w:pStyle w:val="TOCHeading"/>
          </w:pPr>
          <w:r>
            <w:t>Содержание</w:t>
          </w:r>
        </w:p>
        <w:p w14:paraId="5B374BA1" w14:textId="77777777" w:rsidR="00C8534E" w:rsidRDefault="00902C7F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7943389" w:history="1">
            <w:r w:rsidR="00C8534E" w:rsidRPr="00C967BD">
              <w:rPr>
                <w:rStyle w:val="Hyperlink"/>
                <w:noProof/>
              </w:rPr>
              <w:t>1</w:t>
            </w:r>
            <w:r w:rsidR="00C8534E">
              <w:rPr>
                <w:noProof/>
              </w:rPr>
              <w:tab/>
            </w:r>
            <w:r w:rsidR="00C8534E" w:rsidRPr="00C967BD">
              <w:rPr>
                <w:rStyle w:val="Hyperlink"/>
                <w:noProof/>
              </w:rPr>
              <w:t>Цель работы</w:t>
            </w:r>
            <w:r w:rsidR="00C8534E">
              <w:rPr>
                <w:noProof/>
                <w:webHidden/>
              </w:rPr>
              <w:tab/>
            </w:r>
            <w:r w:rsidR="00C8534E">
              <w:rPr>
                <w:noProof/>
                <w:webHidden/>
              </w:rPr>
              <w:fldChar w:fldCharType="begin"/>
            </w:r>
            <w:r w:rsidR="00C8534E">
              <w:rPr>
                <w:noProof/>
                <w:webHidden/>
              </w:rPr>
              <w:instrText xml:space="preserve"> PAGEREF _Toc117943389 \h </w:instrText>
            </w:r>
            <w:r w:rsidR="00C8534E">
              <w:rPr>
                <w:noProof/>
                <w:webHidden/>
              </w:rPr>
            </w:r>
            <w:r w:rsidR="00C8534E">
              <w:rPr>
                <w:noProof/>
                <w:webHidden/>
              </w:rPr>
              <w:fldChar w:fldCharType="separate"/>
            </w:r>
            <w:r w:rsidR="00C8534E">
              <w:rPr>
                <w:noProof/>
                <w:webHidden/>
              </w:rPr>
              <w:t>1</w:t>
            </w:r>
            <w:r w:rsidR="00C8534E">
              <w:rPr>
                <w:noProof/>
                <w:webHidden/>
              </w:rPr>
              <w:fldChar w:fldCharType="end"/>
            </w:r>
          </w:hyperlink>
        </w:p>
        <w:p w14:paraId="735D33B4" w14:textId="77777777" w:rsidR="00C8534E" w:rsidRDefault="00C8534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943390" w:history="1">
            <w:r w:rsidRPr="00C967BD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C967BD">
              <w:rPr>
                <w:rStyle w:val="Hyperlink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43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9586E3" w14:textId="77777777" w:rsidR="00C8534E" w:rsidRDefault="00C8534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943391" w:history="1">
            <w:r w:rsidRPr="00C967BD">
              <w:rPr>
                <w:rStyle w:val="Hyperlink"/>
                <w:noProof/>
              </w:rPr>
              <w:t>2.1</w:t>
            </w:r>
            <w:r>
              <w:rPr>
                <w:noProof/>
              </w:rPr>
              <w:tab/>
            </w:r>
            <w:r w:rsidRPr="00C967BD">
              <w:rPr>
                <w:rStyle w:val="Hyperlink"/>
                <w:noProof/>
              </w:rPr>
              <w:t>Шифр гамм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43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648E1A" w14:textId="77777777" w:rsidR="00C8534E" w:rsidRDefault="00C8534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943392" w:history="1">
            <w:r w:rsidRPr="00C967BD">
              <w:rPr>
                <w:rStyle w:val="Hyperlink"/>
                <w:noProof/>
              </w:rPr>
              <w:t>2.2</w:t>
            </w:r>
            <w:r>
              <w:rPr>
                <w:noProof/>
              </w:rPr>
              <w:tab/>
            </w:r>
            <w:r w:rsidRPr="00C967BD">
              <w:rPr>
                <w:rStyle w:val="Hyperlink"/>
                <w:noProof/>
              </w:rPr>
              <w:t>Идея взло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43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AC5AE8" w14:textId="77777777" w:rsidR="00C8534E" w:rsidRDefault="00C8534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943393" w:history="1">
            <w:r w:rsidRPr="00C967BD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C967BD">
              <w:rPr>
                <w:rStyle w:val="Hyperlink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43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28397F" w14:textId="77777777" w:rsidR="00C8534E" w:rsidRDefault="00C8534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943394" w:history="1">
            <w:r w:rsidRPr="00C967BD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C967BD">
              <w:rPr>
                <w:rStyle w:val="Hyperlink"/>
                <w:noProof/>
              </w:rPr>
              <w:t>Реализация взломщика, шифратора и дешифратора на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43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326DFE" w14:textId="77777777" w:rsidR="00C8534E" w:rsidRDefault="00C8534E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117943395" w:history="1">
            <w:r w:rsidRPr="00C967BD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C967BD">
              <w:rPr>
                <w:rStyle w:val="Hyperlink"/>
                <w:noProof/>
              </w:rPr>
              <w:t>Контрольный 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43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B26D3C" w14:textId="77777777" w:rsidR="00C8534E" w:rsidRDefault="00C8534E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7943396" w:history="1">
            <w:r w:rsidRPr="00C967BD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C967BD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43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157DF8" w14:textId="77777777" w:rsidR="00C8534E" w:rsidRDefault="00C8534E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7943397" w:history="1">
            <w:r w:rsidRPr="00C967BD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943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8E97DF" w14:textId="77777777" w:rsidR="00653548" w:rsidRDefault="00902C7F">
          <w:r>
            <w:fldChar w:fldCharType="end"/>
          </w:r>
        </w:p>
      </w:sdtContent>
    </w:sdt>
    <w:p w14:paraId="0E64F465" w14:textId="77777777" w:rsidR="00653548" w:rsidRDefault="00902C7F">
      <w:pPr>
        <w:pStyle w:val="Heading1"/>
      </w:pPr>
      <w:bookmarkStart w:id="0" w:name="цель-работы"/>
      <w:bookmarkStart w:id="1" w:name="_Toc117943389"/>
      <w:r>
        <w:rPr>
          <w:rStyle w:val="SectionNumber"/>
        </w:rPr>
        <w:t>1</w:t>
      </w:r>
      <w:r>
        <w:tab/>
        <w:t>Цель работы</w:t>
      </w:r>
      <w:bookmarkEnd w:id="1"/>
    </w:p>
    <w:p w14:paraId="52008AE0" w14:textId="77777777" w:rsidR="00653548" w:rsidRDefault="00902C7F">
      <w:pPr>
        <w:pStyle w:val="FirstParagraph"/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14:paraId="79DC9873" w14:textId="77777777" w:rsidR="00653548" w:rsidRDefault="00902C7F">
      <w:pPr>
        <w:pStyle w:val="Heading1"/>
      </w:pPr>
      <w:bookmarkStart w:id="2" w:name="теоретические-сведения"/>
      <w:bookmarkStart w:id="3" w:name="_Toc117943390"/>
      <w:bookmarkEnd w:id="0"/>
      <w:r>
        <w:rPr>
          <w:rStyle w:val="SectionNumber"/>
        </w:rPr>
        <w:t>2</w:t>
      </w:r>
      <w:r>
        <w:tab/>
        <w:t>Теоретические сведения</w:t>
      </w:r>
      <w:bookmarkEnd w:id="3"/>
    </w:p>
    <w:p w14:paraId="1ED17541" w14:textId="77777777" w:rsidR="00653548" w:rsidRDefault="00902C7F">
      <w:pPr>
        <w:pStyle w:val="Heading2"/>
      </w:pPr>
      <w:bookmarkStart w:id="4" w:name="шифр-гаммирования"/>
      <w:bookmarkStart w:id="5" w:name="_Toc117943391"/>
      <w:r>
        <w:rPr>
          <w:rStyle w:val="SectionNumber"/>
        </w:rPr>
        <w:t>2.1</w:t>
      </w:r>
      <w:r>
        <w:tab/>
        <w:t>Шифр гаммирования</w:t>
      </w:r>
      <w:bookmarkEnd w:id="5"/>
    </w:p>
    <w:p w14:paraId="648C13A8" w14:textId="77777777" w:rsidR="00653548" w:rsidRDefault="00902C7F">
      <w:pPr>
        <w:pStyle w:val="FirstParagraph"/>
      </w:pPr>
      <w:r>
        <w:t>Гаммирование – это наложение (снятие) на открытые (зашифрованные) данные криптогр</w:t>
      </w:r>
      <w:r>
        <w:t>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 w14:paraId="6CDAF416" w14:textId="77777777" w:rsidR="00653548" w:rsidRDefault="00902C7F">
      <w:pPr>
        <w:pStyle w:val="BodyText"/>
      </w:pPr>
      <w:r>
        <w:t>Принцип шифрования гаммированием заключается в генерации гаммы шифра с помощью датчи</w:t>
      </w:r>
      <w:r>
        <w:t>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</w:t>
      </w:r>
      <w:r>
        <w:t xml:space="preserve">аммы на зашифрованные данные. Полученный зашифрованный текст является достаточно трудным для раскрытия в том случае, если гамма шифра не содержит повторяющихся битовых </w:t>
      </w:r>
      <w:r>
        <w:lastRenderedPageBreak/>
        <w:t>последовательностей и изменяется случайным образом для каждого шифруемого слова. Если пе</w:t>
      </w:r>
      <w:r>
        <w:t>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 w14:paraId="26D2EAF4" w14:textId="77777777" w:rsidR="00653548" w:rsidRDefault="00902C7F">
      <w:pPr>
        <w:pStyle w:val="BodyText"/>
      </w:pPr>
      <w:r>
        <w:t>Метод гаммирования становится бе</w:t>
      </w:r>
      <w:r>
        <w:t>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 w14:paraId="048C48F8" w14:textId="77777777" w:rsidR="00653548" w:rsidRDefault="00902C7F">
      <w:pPr>
        <w:pStyle w:val="BodyText"/>
      </w:pPr>
      <w:r>
        <w:t>Метод гаммирован</w:t>
      </w:r>
      <w:r>
        <w:t>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</w:t>
      </w:r>
      <w:r>
        <w:t>ожно пердставить следующими шагами:</w:t>
      </w:r>
    </w:p>
    <w:p w14:paraId="14D7F9A9" w14:textId="77777777" w:rsidR="00653548" w:rsidRDefault="00902C7F">
      <w:pPr>
        <w:numPr>
          <w:ilvl w:val="0"/>
          <w:numId w:val="2"/>
        </w:numPr>
      </w:pPr>
      <w:r>
        <w:t>Генерация сегмента гаммы H(1) и наложение его на соответствующий участок шифруемых данных.</w:t>
      </w:r>
    </w:p>
    <w:p w14:paraId="3C917846" w14:textId="77777777" w:rsidR="00653548" w:rsidRDefault="00902C7F">
      <w:pPr>
        <w:numPr>
          <w:ilvl w:val="0"/>
          <w:numId w:val="2"/>
        </w:numPr>
      </w:pPr>
      <w:r>
        <w:t>Подсчет контрольной суммы участка, соответствующего сегменту гаммы H(1).</w:t>
      </w:r>
    </w:p>
    <w:p w14:paraId="33BFF1E4" w14:textId="77777777" w:rsidR="00653548" w:rsidRDefault="00902C7F">
      <w:pPr>
        <w:numPr>
          <w:ilvl w:val="0"/>
          <w:numId w:val="2"/>
        </w:numPr>
      </w:pPr>
      <w:r>
        <w:t xml:space="preserve">Генерация с учетом контрольной суммы уже зашифрованного </w:t>
      </w:r>
      <w:r>
        <w:t>участка данных следующего сегмента гамм H(2).</w:t>
      </w:r>
    </w:p>
    <w:p w14:paraId="65AF9736" w14:textId="77777777" w:rsidR="00653548" w:rsidRDefault="00902C7F">
      <w:pPr>
        <w:numPr>
          <w:ilvl w:val="0"/>
          <w:numId w:val="2"/>
        </w:numPr>
      </w:pPr>
      <w:r>
        <w:t>Подсчет контрольной суммы участка данных, соответствующего сегменту данных H(2) и т.д.</w:t>
      </w:r>
    </w:p>
    <w:p w14:paraId="1C48D53A" w14:textId="77777777" w:rsidR="00653548" w:rsidRDefault="00902C7F">
      <w:pPr>
        <w:pStyle w:val="Heading2"/>
      </w:pPr>
      <w:bookmarkStart w:id="6" w:name="идея-взлома"/>
      <w:bookmarkStart w:id="7" w:name="_Toc117943392"/>
      <w:bookmarkEnd w:id="4"/>
      <w:r>
        <w:rPr>
          <w:rStyle w:val="SectionNumber"/>
        </w:rPr>
        <w:t>2.2</w:t>
      </w:r>
      <w:r>
        <w:tab/>
        <w:t>Идея взлома</w:t>
      </w:r>
      <w:bookmarkEnd w:id="7"/>
    </w:p>
    <w:p w14:paraId="3128C70C" w14:textId="77777777" w:rsidR="00653548" w:rsidRDefault="00902C7F">
      <w:pPr>
        <w:pStyle w:val="FirstParagraph"/>
      </w:pPr>
      <w:r>
        <w:t>Шифротексты обеих телеграмм можно получить по формулам режима однократного гаммирования:</w:t>
      </w:r>
    </w:p>
    <w:p w14:paraId="0468DAF3" w14:textId="77777777" w:rsidR="00653548" w:rsidRDefault="00902C7F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</m:oMath>
      </m:oMathPara>
    </w:p>
    <w:p w14:paraId="45A4499C" w14:textId="77777777" w:rsidR="00653548" w:rsidRDefault="00902C7F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</m:oMath>
      </m:oMathPara>
    </w:p>
    <w:p w14:paraId="4AA8BB64" w14:textId="77777777" w:rsidR="00653548" w:rsidRDefault="00902C7F">
      <w:pPr>
        <w:pStyle w:val="FirstParagraph"/>
      </w:pPr>
      <w:r>
        <w:t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 w14:paraId="4629BD60" w14:textId="77777777" w:rsidR="00653548" w:rsidRDefault="00902C7F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4A52E1BE" w14:textId="77777777" w:rsidR="00653548" w:rsidRDefault="00902C7F">
      <w:pPr>
        <w:pStyle w:val="FirstParagraph"/>
      </w:pPr>
      <w:r>
        <w:t>Предположим, что одна из телеграмм явля</w:t>
      </w:r>
      <w:r>
        <w:t xml:space="preserve">ется шаблоном — т.е. имеет текст фиксированный формат, в который вписываются значения полей. Допустим, что злоумышленнику этот формат известен. Тогда он получает достаточно много пар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(известен вид обеих шифровок). Тогда зна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меем:</w:t>
      </w:r>
    </w:p>
    <w:p w14:paraId="68AB1601" w14:textId="77777777" w:rsidR="00653548" w:rsidRDefault="00902C7F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0678185B" w14:textId="77777777" w:rsidR="00653548" w:rsidRDefault="00902C7F">
      <w:pPr>
        <w:pStyle w:val="FirstParagraph"/>
      </w:pPr>
      <w:r>
        <w:lastRenderedPageBreak/>
        <w:t xml:space="preserve">Таким образом, злоумышленник получает возможность определить те символы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которые находятся на позициях известного шаблона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. В соответствии с логикой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, злоумышленник имеет реальный шанс узнать ещё нек</w:t>
      </w:r>
      <w:r>
        <w:t xml:space="preserve">оторое количество символов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Затем вновь используется равенство с подстановкой вместо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полученных на предыдущем шаге новых символов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 И так далее. Действуя подобным образом, злоумышленник даже если не прочитает оба сообщения, т</w:t>
      </w:r>
      <w:r>
        <w:t>о значительно уменьшит пространство их поиска.</w:t>
      </w:r>
    </w:p>
    <w:p w14:paraId="484B156D" w14:textId="77777777" w:rsidR="00653548" w:rsidRDefault="00902C7F">
      <w:pPr>
        <w:pStyle w:val="Heading1"/>
      </w:pPr>
      <w:bookmarkStart w:id="8" w:name="выполнение-работы"/>
      <w:bookmarkStart w:id="9" w:name="_Toc117943393"/>
      <w:bookmarkEnd w:id="2"/>
      <w:bookmarkEnd w:id="6"/>
      <w:r>
        <w:rPr>
          <w:rStyle w:val="SectionNumber"/>
        </w:rPr>
        <w:t>3</w:t>
      </w:r>
      <w:r>
        <w:tab/>
        <w:t>Выполнение работы</w:t>
      </w:r>
      <w:bookmarkEnd w:id="9"/>
    </w:p>
    <w:p w14:paraId="0381E38C" w14:textId="77777777" w:rsidR="00653548" w:rsidRDefault="00902C7F">
      <w:pPr>
        <w:pStyle w:val="Heading2"/>
      </w:pPr>
      <w:bookmarkStart w:id="10" w:name="X96408e5875a87c3988b6e422c610951d55e7583"/>
      <w:bookmarkStart w:id="11" w:name="_Toc117943394"/>
      <w:r>
        <w:rPr>
          <w:rStyle w:val="SectionNumber"/>
        </w:rPr>
        <w:t>3.1</w:t>
      </w:r>
      <w:r>
        <w:tab/>
        <w:t>Реализация взломщика, шифратора и дешифратора на Python</w:t>
      </w:r>
      <w:bookmarkEnd w:id="11"/>
    </w:p>
    <w:p w14:paraId="29032962" w14:textId="77777777" w:rsidR="00653548" w:rsidRDefault="00902C7F">
      <w:pPr>
        <w:pStyle w:val="SourceCode"/>
      </w:pPr>
      <w:r>
        <w:rPr>
          <w:rStyle w:val="VerbatimChar"/>
        </w:rPr>
        <w:t># создаем алфавит из русских букв и цифр</w:t>
      </w:r>
      <w:r>
        <w:br/>
      </w:r>
      <w:r>
        <w:rPr>
          <w:rStyle w:val="VerbatimChar"/>
        </w:rPr>
        <w:t># он нужен для гаммирования</w:t>
      </w:r>
      <w:r>
        <w:br/>
      </w:r>
      <w:r>
        <w:rPr>
          <w:rStyle w:val="VerbatimChar"/>
        </w:rPr>
        <w:t>a = ord("а")</w:t>
      </w:r>
      <w:r>
        <w:br/>
      </w:r>
      <w:r>
        <w:rPr>
          <w:rStyle w:val="VerbatimChar"/>
        </w:rPr>
        <w:t>alphabeth = [chr(i) for i in range(a, a + 32)]</w:t>
      </w:r>
      <w:r>
        <w:br/>
      </w:r>
      <w:r>
        <w:rPr>
          <w:rStyle w:val="VerbatimChar"/>
        </w:rPr>
        <w:t>a = ord("0")</w:t>
      </w:r>
      <w:r>
        <w:br/>
      </w:r>
      <w:r>
        <w:rPr>
          <w:rStyle w:val="VerbatimChar"/>
        </w:rPr>
        <w:t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>a = ord("А")</w:t>
      </w:r>
      <w:r>
        <w:br/>
      </w:r>
      <w:r>
        <w:rPr>
          <w:rStyle w:val="VerbatimChar"/>
        </w:rPr>
        <w:t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>print(alphabeth)</w:t>
      </w:r>
      <w:r>
        <w:br/>
      </w:r>
      <w:r>
        <w:rPr>
          <w:rStyle w:val="VerbatimChar"/>
        </w:rPr>
        <w:t>P1 = "НаВашисходящийот1204"</w:t>
      </w:r>
      <w:r>
        <w:br/>
      </w:r>
      <w:r>
        <w:rPr>
          <w:rStyle w:val="VerbatimChar"/>
        </w:rPr>
        <w:t>P2 = "ВСеверныйфилиалБанка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# длина ключа 20</w:t>
      </w:r>
      <w:r>
        <w:br/>
      </w:r>
      <w:r>
        <w:rPr>
          <w:rStyle w:val="VerbatimChar"/>
        </w:rPr>
        <w:t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</w:t>
      </w:r>
      <w:r>
        <w:rPr>
          <w:rStyle w:val="VerbatimChar"/>
        </w:rPr>
        <w:t>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>vzlom(P1, P2)</w:t>
      </w:r>
    </w:p>
    <w:p w14:paraId="79575EED" w14:textId="77777777" w:rsidR="00653548" w:rsidRDefault="00902C7F">
      <w:pPr>
        <w:pStyle w:val="SourceCode"/>
      </w:pPr>
      <w:r>
        <w:rPr>
          <w:rStyle w:val="VerbatimChar"/>
        </w:rPr>
        <w:t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lastRenderedPageBreak/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</w:t>
      </w:r>
      <w:r>
        <w:rPr>
          <w:rStyle w:val="VerbatimChar"/>
        </w:rPr>
        <w:t>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</w:t>
      </w:r>
      <w:r>
        <w:rPr>
          <w:rStyle w:val="VerbatimChar"/>
        </w:rPr>
        <w:t>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</w:t>
      </w:r>
      <w:r>
        <w:rPr>
          <w:rStyle w:val="VerbatimChar"/>
        </w:rPr>
        <w:t xml:space="preserve">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</w:t>
      </w:r>
      <w:r>
        <w:rPr>
          <w:rStyle w:val="VerbatimChar"/>
        </w:rPr>
        <w:t>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</w:t>
      </w:r>
      <w:r>
        <w:rPr>
          <w:rStyle w:val="VerbatimChar"/>
        </w:rPr>
        <w:t xml:space="preserve">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</w:t>
      </w:r>
      <w:r>
        <w:rPr>
          <w:rStyle w:val="VerbatimChar"/>
        </w:rPr>
        <w:t>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</w:t>
      </w:r>
      <w:r>
        <w:rPr>
          <w:rStyle w:val="VerbatimChar"/>
        </w:rPr>
        <w:t>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</w:t>
      </w:r>
      <w:r>
        <w:rPr>
          <w:rStyle w:val="VerbatimChar"/>
        </w:rPr>
        <w:t>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lastRenderedPageBreak/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</w:t>
      </w:r>
      <w:r>
        <w:rPr>
          <w:rStyle w:val="VerbatimChar"/>
        </w:rPr>
        <w:t>нный текст", textdecrypted)</w:t>
      </w:r>
      <w:r>
        <w:br/>
      </w:r>
      <w:r>
        <w:br/>
      </w:r>
      <w:r>
        <w:rPr>
          <w:rStyle w:val="VerbatimChar"/>
        </w:rPr>
        <w:t>shifr(P1)</w:t>
      </w:r>
    </w:p>
    <w:p w14:paraId="27E1B17F" w14:textId="77777777" w:rsidR="00653548" w:rsidRDefault="00902C7F">
      <w:pPr>
        <w:pStyle w:val="Heading2"/>
      </w:pPr>
      <w:bookmarkStart w:id="12" w:name="контрольный-пример"/>
      <w:bookmarkStart w:id="13" w:name="_Toc117943395"/>
      <w:bookmarkEnd w:id="10"/>
      <w:r>
        <w:rPr>
          <w:rStyle w:val="SectionNumber"/>
        </w:rPr>
        <w:t>3.2</w:t>
      </w:r>
      <w:r>
        <w:tab/>
        <w:t>Контрольный пример</w:t>
      </w:r>
      <w:bookmarkEnd w:id="13"/>
    </w:p>
    <w:p w14:paraId="1863114F" w14:textId="77777777" w:rsidR="00653548" w:rsidRDefault="00902C7F">
      <w:pPr>
        <w:pStyle w:val="CaptionedFigure"/>
      </w:pPr>
      <w:bookmarkStart w:id="14" w:name="fig:001"/>
      <w:r>
        <w:rPr>
          <w:noProof/>
        </w:rPr>
        <w:drawing>
          <wp:inline distT="0" distB="0" distL="0" distR="0" wp14:anchorId="734708E3" wp14:editId="072CDDAF">
            <wp:extent cx="5334000" cy="1883347"/>
            <wp:effectExtent l="0" t="0" r="0" b="0"/>
            <wp:docPr id="26" name="Picture" descr="Figure 1: Работа алгоритма взлома ключ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2B9BB1B5" w14:textId="77777777" w:rsidR="00653548" w:rsidRDefault="00902C7F">
      <w:pPr>
        <w:pStyle w:val="ImageCaption"/>
      </w:pPr>
      <w:r>
        <w:t>Figure 1: Работа алгоритма взлома ключа</w:t>
      </w:r>
    </w:p>
    <w:p w14:paraId="0EFD3477" w14:textId="77777777" w:rsidR="00653548" w:rsidRDefault="00902C7F">
      <w:pPr>
        <w:pStyle w:val="CaptionedFigure"/>
      </w:pPr>
      <w:bookmarkStart w:id="15" w:name="fig:002"/>
      <w:r>
        <w:rPr>
          <w:noProof/>
        </w:rPr>
        <w:drawing>
          <wp:inline distT="0" distB="0" distL="0" distR="0" wp14:anchorId="5F4147BB" wp14:editId="6669C3DF">
            <wp:extent cx="5334000" cy="1556016"/>
            <wp:effectExtent l="0" t="0" r="0" b="0"/>
            <wp:docPr id="30" name="Picture" descr="Figure 2: Работа алгоритма шифрования и дешивр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22D26631" w14:textId="77777777" w:rsidR="00653548" w:rsidRDefault="00902C7F">
      <w:pPr>
        <w:pStyle w:val="ImageCaption"/>
      </w:pPr>
      <w:r>
        <w:t>Figure 2: Работа алгоритма шифрования и дешивровки</w:t>
      </w:r>
    </w:p>
    <w:p w14:paraId="7CA718AC" w14:textId="77777777" w:rsidR="00653548" w:rsidRDefault="00902C7F">
      <w:pPr>
        <w:pStyle w:val="Heading1"/>
      </w:pPr>
      <w:bookmarkStart w:id="16" w:name="выводы"/>
      <w:bookmarkStart w:id="17" w:name="_Toc117943396"/>
      <w:bookmarkEnd w:id="8"/>
      <w:bookmarkEnd w:id="12"/>
      <w:r>
        <w:rPr>
          <w:rStyle w:val="SectionNumber"/>
        </w:rPr>
        <w:lastRenderedPageBreak/>
        <w:t>4</w:t>
      </w:r>
      <w:r>
        <w:tab/>
        <w:t>Выводы</w:t>
      </w:r>
      <w:bookmarkEnd w:id="17"/>
    </w:p>
    <w:p w14:paraId="316A8B80" w14:textId="77777777" w:rsidR="00653548" w:rsidRDefault="00902C7F">
      <w:pPr>
        <w:pStyle w:val="FirstParagraph"/>
      </w:pPr>
      <w:r>
        <w:t>В ходе выполнения лабораторной работы было разработано приложение, позволяющее шифровать т</w:t>
      </w:r>
      <w:r>
        <w:t>ексты в режиме однократного гаммирования.</w:t>
      </w:r>
    </w:p>
    <w:p w14:paraId="5F7681A5" w14:textId="77777777" w:rsidR="00653548" w:rsidRDefault="00902C7F">
      <w:pPr>
        <w:pStyle w:val="Heading1"/>
      </w:pPr>
      <w:bookmarkStart w:id="18" w:name="список-литературы"/>
      <w:bookmarkStart w:id="19" w:name="_Toc117943397"/>
      <w:bookmarkEnd w:id="16"/>
      <w:r>
        <w:t>Список литературы</w:t>
      </w:r>
      <w:bookmarkEnd w:id="19"/>
    </w:p>
    <w:p w14:paraId="6058701B" w14:textId="77777777" w:rsidR="00653548" w:rsidRDefault="00902C7F">
      <w:pPr>
        <w:pStyle w:val="Compact"/>
        <w:numPr>
          <w:ilvl w:val="0"/>
          <w:numId w:val="3"/>
        </w:numPr>
      </w:pPr>
      <w:hyperlink r:id="rId9">
        <w:r>
          <w:rPr>
            <w:rStyle w:val="Hyperlink"/>
          </w:rPr>
          <w:t>Шифрование методом гаммирования</w:t>
        </w:r>
      </w:hyperlink>
    </w:p>
    <w:p w14:paraId="3BD19B7E" w14:textId="77777777" w:rsidR="00653548" w:rsidRDefault="00902C7F">
      <w:pPr>
        <w:pStyle w:val="Compact"/>
        <w:numPr>
          <w:ilvl w:val="0"/>
          <w:numId w:val="3"/>
        </w:numPr>
      </w:pPr>
      <w:hyperlink r:id="rId10">
        <w:r>
          <w:rPr>
            <w:rStyle w:val="Hyperlink"/>
          </w:rPr>
          <w:t>Режим гаммирования в бл</w:t>
        </w:r>
        <w:r>
          <w:rPr>
            <w:rStyle w:val="Hyperlink"/>
          </w:rPr>
          <w:t>очном алгоритме шифрования</w:t>
        </w:r>
      </w:hyperlink>
      <w:bookmarkEnd w:id="18"/>
    </w:p>
    <w:sectPr w:rsidR="0065354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652E5F" w14:textId="77777777" w:rsidR="00902C7F" w:rsidRDefault="00902C7F">
      <w:pPr>
        <w:spacing w:after="0"/>
      </w:pPr>
      <w:r>
        <w:separator/>
      </w:r>
    </w:p>
  </w:endnote>
  <w:endnote w:type="continuationSeparator" w:id="0">
    <w:p w14:paraId="1B654A5F" w14:textId="77777777" w:rsidR="00902C7F" w:rsidRDefault="00902C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5E86C5" w14:textId="77777777" w:rsidR="00902C7F" w:rsidRDefault="00902C7F">
      <w:r>
        <w:separator/>
      </w:r>
    </w:p>
  </w:footnote>
  <w:footnote w:type="continuationSeparator" w:id="0">
    <w:p w14:paraId="2213FF3C" w14:textId="77777777" w:rsidR="00902C7F" w:rsidRDefault="00902C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DA637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538708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53548"/>
    <w:rsid w:val="00653548"/>
    <w:rsid w:val="00902C7F"/>
    <w:rsid w:val="00C8534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2A5CA6"/>
  <w15:docId w15:val="{4842BE03-508F-46D8-ABAA-24B809515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C8534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8534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kabinfo.ucoz.ru/index/shifr_reshetka_kardano/0-37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altaev-aa.narod.ru/security/XOR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244</Words>
  <Characters>7094</Characters>
  <Application>Microsoft Office Word</Application>
  <DocSecurity>0</DocSecurity>
  <Lines>59</Lines>
  <Paragraphs>16</Paragraphs>
  <ScaleCrop>false</ScaleCrop>
  <Company/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улаев Максим Александрович НПИбд-01-19</dc:creator>
  <cp:keywords/>
  <cp:lastModifiedBy>Кипчакбаев Рамил Маратович</cp:lastModifiedBy>
  <cp:revision>2</cp:revision>
  <dcterms:created xsi:type="dcterms:W3CDTF">2022-10-29T10:40:00Z</dcterms:created>
  <dcterms:modified xsi:type="dcterms:W3CDTF">2022-10-29T10:4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